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ho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 xml:space="preserve">instead of directly pushing, after deleting branch you should run git </w:t>
      </w:r>
      <w:proofErr w:type="gramStart"/>
      <w:r>
        <w:t>add .</w:t>
      </w:r>
      <w:proofErr w:type="gramEnd"/>
      <w:r>
        <w:t xml:space="preserve">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w:t>
      </w:r>
      <w:proofErr w:type="gramStart"/>
      <w:r w:rsidRPr="00A26175">
        <w:t>example.myfirstapp</w:t>
      </w:r>
      <w:proofErr w:type="spellEnd"/>
      <w:proofErr w:type="gram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proofErr w:type="gramStart"/>
      <w:r w:rsidRPr="00A26175">
        <w:rPr>
          <w:rFonts w:ascii="Roboto" w:eastAsia="Times New Roman" w:hAnsi="Roboto" w:cs="Times New Roman"/>
          <w:b/>
          <w:bCs/>
          <w:color w:val="202124"/>
          <w:sz w:val="24"/>
          <w:szCs w:val="24"/>
        </w:rPr>
        <w:t>android.support</w:t>
      </w:r>
      <w:proofErr w:type="spellEnd"/>
      <w:proofErr w:type="gram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w:t>
      </w:r>
      <w:proofErr w:type="gramStart"/>
      <w:r>
        <w:t>example.myfirstapp</w:t>
      </w:r>
      <w:proofErr w:type="spellEnd"/>
      <w:proofErr w:type="gram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proofErr w:type="gramStart"/>
      <w:r>
        <w:t>build.gradle</w:t>
      </w:r>
      <w:proofErr w:type="spellEnd"/>
      <w:proofErr w:type="gram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proofErr w:type="gramStart"/>
      <w:r>
        <w:t>build.gradle</w:t>
      </w:r>
      <w:proofErr w:type="spellEnd"/>
      <w:proofErr w:type="gramEnd"/>
      <w:r>
        <w:t xml:space="preserve"> file, but this project currently has just one module. Use each module's </w:t>
      </w:r>
      <w:proofErr w:type="spellStart"/>
      <w:proofErr w:type="gramStart"/>
      <w:r>
        <w:t>build.gradle</w:t>
      </w:r>
      <w:proofErr w:type="spellEnd"/>
      <w:proofErr w:type="gram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w:t>
      </w:r>
      <w:proofErr w:type="gramStart"/>
      <w:r w:rsidRPr="00E61135">
        <w:rPr>
          <w:bCs/>
        </w:rPr>
        <w:t>i.e.</w:t>
      </w:r>
      <w:proofErr w:type="gramEnd"/>
      <w:r w:rsidRPr="00E61135">
        <w:rPr>
          <w:bCs/>
        </w:rPr>
        <w:t xml:space="preserv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proofErr w:type="gramStart"/>
      <w:r>
        <w:t>So</w:t>
      </w:r>
      <w:proofErr w:type="gramEnd"/>
      <w:r>
        <w:t xml:space="preserve">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proofErr w:type="gramStart"/>
      <w:r w:rsidRPr="00EB5566">
        <w:t>android.app.Activity</w:t>
      </w:r>
      <w:proofErr w:type="spellEnd"/>
      <w:proofErr w:type="gram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 xml:space="preserve">First we have </w:t>
      </w:r>
      <w:r>
        <w:t>drawn</w:t>
      </w:r>
      <w:r>
        <w:t xml:space="preserve"> the list view</w:t>
      </w:r>
      <w:r>
        <w:t xml:space="preserve"> as follow.</w:t>
      </w:r>
    </w:p>
    <w:p w14:paraId="6666F31E" w14:textId="77777777" w:rsidR="00F06170" w:rsidRDefault="00F06170" w:rsidP="002C3672"/>
    <w:p w14:paraId="3C1A80CB" w14:textId="77777777" w:rsidR="00F06170" w:rsidRDefault="00F06170" w:rsidP="002C3672"/>
    <w:p w14:paraId="27455EB8" w14:textId="77777777" w:rsidR="00F06170" w:rsidRDefault="00F06170" w:rsidP="002C3672"/>
    <w:p w14:paraId="22938519" w14:textId="77777777" w:rsidR="00F06170" w:rsidRDefault="00F06170" w:rsidP="002C3672"/>
    <w:p w14:paraId="2F44E5FF" w14:textId="77777777" w:rsidR="00F06170" w:rsidRDefault="00F06170" w:rsidP="002C3672"/>
    <w:p w14:paraId="63E491A2" w14:textId="77777777" w:rsidR="00F06170" w:rsidRDefault="00F06170" w:rsidP="002C3672"/>
    <w:p w14:paraId="579354AD" w14:textId="77777777" w:rsidR="00F06170" w:rsidRDefault="00F06170" w:rsidP="002C3672"/>
    <w:p w14:paraId="6F3D9D7E" w14:textId="77777777" w:rsidR="00F06170" w:rsidRDefault="00F06170" w:rsidP="002C3672"/>
    <w:p w14:paraId="2645C3B6" w14:textId="77777777" w:rsidR="00F06170" w:rsidRDefault="00F06170" w:rsidP="002C3672"/>
    <w:p w14:paraId="77BD0AF1" w14:textId="77777777" w:rsidR="00F06170" w:rsidRDefault="00F06170" w:rsidP="002C3672"/>
    <w:p w14:paraId="4D6F1FB2" w14:textId="77777777" w:rsidR="00F06170" w:rsidRDefault="00F06170" w:rsidP="002C3672"/>
    <w:p w14:paraId="4B90E1E8" w14:textId="77777777" w:rsidR="00F06170" w:rsidRDefault="00F06170" w:rsidP="002C3672"/>
    <w:p w14:paraId="3D492D2E" w14:textId="7E21366F" w:rsidR="00F06170" w:rsidRDefault="00F06170" w:rsidP="00F06170">
      <w:r>
        <w:rPr>
          <w:b/>
          <w:bCs/>
        </w:rPr>
        <w:t>Step0</w:t>
      </w:r>
      <w:r>
        <w:rPr>
          <w:b/>
          <w:bCs/>
        </w:rPr>
        <w:t>2</w:t>
      </w:r>
      <w:r>
        <w:rPr>
          <w:b/>
          <w:bCs/>
        </w:rPr>
        <w:t xml:space="preserve">: </w:t>
      </w:r>
      <w:r>
        <w:t xml:space="preserve">Then in main activity we write some code </w:t>
      </w:r>
      <w:proofErr w:type="gramStart"/>
      <w:r>
        <w:t>In</w:t>
      </w:r>
      <w:proofErr w:type="gramEnd"/>
      <w:r>
        <w:t xml:space="preserve"> the below pic we can also use </w:t>
      </w:r>
      <w:proofErr w:type="spellStart"/>
      <w:r>
        <w:t>friendArraylist</w:t>
      </w:r>
      <w:proofErr w:type="spellEnd"/>
    </w:p>
    <w:p w14:paraId="5B324240" w14:textId="6E0B2B05" w:rsidR="00F06170" w:rsidRDefault="00F06170" w:rsidP="00F06170">
      <w:r>
        <w:rPr>
          <w:noProof/>
        </w:rPr>
        <w:drawing>
          <wp:anchor distT="0" distB="0" distL="114300" distR="114300" simplePos="0" relativeHeight="251678720" behindDoc="0" locked="0" layoutInCell="1" allowOverlap="1" wp14:anchorId="3D7E4086" wp14:editId="09CFD350">
            <wp:simplePos x="0" y="0"/>
            <wp:positionH relativeFrom="column">
              <wp:posOffset>0</wp:posOffset>
            </wp:positionH>
            <wp:positionV relativeFrom="page">
              <wp:posOffset>5419725</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337C10B6" w14:textId="2B868DD1" w:rsidR="00F06170" w:rsidRDefault="00F06170" w:rsidP="002C3672"/>
    <w:p w14:paraId="63FB5C4C" w14:textId="539D5E04" w:rsidR="00F06170" w:rsidRDefault="00F06170" w:rsidP="002C3672"/>
    <w:p w14:paraId="572CA62E" w14:textId="66F00DAC" w:rsidR="00F06170" w:rsidRDefault="00F06170" w:rsidP="002C3672"/>
    <w:p w14:paraId="22496CF5" w14:textId="75E5B4F0" w:rsidR="00F06170" w:rsidRDefault="00F06170" w:rsidP="002C3672"/>
    <w:p w14:paraId="085B5566" w14:textId="32E7E76C" w:rsidR="00F06170" w:rsidRDefault="00F06170" w:rsidP="002C3672"/>
    <w:p w14:paraId="05A5EB03" w14:textId="49357E39" w:rsidR="00F06170" w:rsidRDefault="00F06170" w:rsidP="002C3672"/>
    <w:p w14:paraId="24382A06" w14:textId="19B0EF70" w:rsidR="00F06170" w:rsidRDefault="00F06170" w:rsidP="002C3672"/>
    <w:p w14:paraId="33DE6B90" w14:textId="76D13EEA" w:rsidR="00F06170" w:rsidRDefault="00F06170" w:rsidP="002C3672"/>
    <w:p w14:paraId="54677B69" w14:textId="20F65445" w:rsidR="00F06170" w:rsidRDefault="00F06170" w:rsidP="002C3672"/>
    <w:p w14:paraId="250BAED7" w14:textId="4C3F246E" w:rsidR="00F06170" w:rsidRDefault="00F06170" w:rsidP="002C3672"/>
    <w:p w14:paraId="2D655DE3" w14:textId="24CFA3B6" w:rsidR="00F06170" w:rsidRDefault="00F06170" w:rsidP="002C3672"/>
    <w:p w14:paraId="4CC83337" w14:textId="3761A45D" w:rsidR="00F06170" w:rsidRDefault="00F06170" w:rsidP="002C3672"/>
    <w:p w14:paraId="37EB6664" w14:textId="05233140" w:rsidR="00F06170" w:rsidRDefault="004A1288" w:rsidP="002C3672">
      <w:bookmarkStart w:id="0" w:name="_Hlk71565270"/>
      <w:r>
        <w:rPr>
          <w:noProof/>
        </w:rPr>
        <w:lastRenderedPageBreak/>
        <w:drawing>
          <wp:anchor distT="0" distB="0" distL="114300" distR="114300" simplePos="0" relativeHeight="251679744" behindDoc="1" locked="0" layoutInCell="1" allowOverlap="1" wp14:anchorId="5F97B6DF" wp14:editId="3225213E">
            <wp:simplePos x="0" y="0"/>
            <wp:positionH relativeFrom="margin">
              <wp:align>right</wp:align>
            </wp:positionH>
            <wp:positionV relativeFrom="page">
              <wp:posOffset>1323975</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sidR="00F06170">
        <w:rPr>
          <w:b/>
          <w:bCs/>
        </w:rPr>
        <w:t>Step0</w:t>
      </w:r>
      <w:r w:rsidR="00F06170">
        <w:rPr>
          <w:b/>
          <w:bCs/>
        </w:rPr>
        <w:t>3</w:t>
      </w:r>
      <w:r w:rsidR="00F06170">
        <w:rPr>
          <w:b/>
          <w:bCs/>
        </w:rPr>
        <w:t xml:space="preserve">: </w:t>
      </w:r>
      <w:r w:rsidR="00F06170" w:rsidRPr="00F06170">
        <w:t>Then we have added a button and plain text and assign them ids above list view and make list view match constraint</w:t>
      </w:r>
    </w:p>
    <w:bookmarkEnd w:id="0"/>
    <w:p w14:paraId="6D4822E1" w14:textId="3475A81B" w:rsidR="00F06170" w:rsidRDefault="00F06170" w:rsidP="002C3672"/>
    <w:p w14:paraId="5743D9F8" w14:textId="2799E040" w:rsidR="00F06170" w:rsidRDefault="00F06170" w:rsidP="002C3672"/>
    <w:p w14:paraId="6CA3EAD8" w14:textId="3017A717" w:rsidR="00F06170" w:rsidRDefault="00F06170" w:rsidP="002C3672"/>
    <w:p w14:paraId="1CFC18F5" w14:textId="4D245A76" w:rsidR="00F06170" w:rsidRDefault="00F06170" w:rsidP="002C3672"/>
    <w:p w14:paraId="18D1C1BB" w14:textId="7AC28A94" w:rsidR="00F06170" w:rsidRDefault="00F06170" w:rsidP="002C3672"/>
    <w:p w14:paraId="5C2F2472" w14:textId="2DB3E96D"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74F54531" w:rsidR="00F06170" w:rsidRDefault="004A1288" w:rsidP="002C3672">
      <w:r>
        <w:rPr>
          <w:noProof/>
        </w:rPr>
        <w:drawing>
          <wp:anchor distT="0" distB="0" distL="114300" distR="114300" simplePos="0" relativeHeight="251680768" behindDoc="1" locked="0" layoutInCell="1" allowOverlap="1" wp14:anchorId="6D7D4FAD" wp14:editId="1516E1BC">
            <wp:simplePos x="0" y="0"/>
            <wp:positionH relativeFrom="column">
              <wp:posOffset>-76200</wp:posOffset>
            </wp:positionH>
            <wp:positionV relativeFrom="page">
              <wp:posOffset>4876800</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36945AA7" w14:textId="523427D8" w:rsidR="00F06170" w:rsidRDefault="00F06170" w:rsidP="002C3672"/>
    <w:p w14:paraId="1D827D3D" w14:textId="0DB77487" w:rsidR="00F06170" w:rsidRDefault="00F06170" w:rsidP="002C3672"/>
    <w:p w14:paraId="76312E12" w14:textId="40CBC719" w:rsidR="00F06170" w:rsidRDefault="00F06170" w:rsidP="002C3672"/>
    <w:p w14:paraId="31FE9138" w14:textId="79064018" w:rsidR="00F06170" w:rsidRDefault="00F06170" w:rsidP="002C3672"/>
    <w:p w14:paraId="793CE3A2" w14:textId="1520CCC0" w:rsidR="00F06170" w:rsidRDefault="00F06170" w:rsidP="002C3672"/>
    <w:p w14:paraId="7EE56F25" w14:textId="17AA6B33" w:rsidR="00F06170" w:rsidRDefault="00F06170" w:rsidP="002C3672"/>
    <w:p w14:paraId="08F14261" w14:textId="42CA5859" w:rsidR="00F06170" w:rsidRDefault="00F06170" w:rsidP="002C3672"/>
    <w:p w14:paraId="5DA098BB" w14:textId="6856AEA0" w:rsidR="00F06170" w:rsidRDefault="00F06170" w:rsidP="002C3672"/>
    <w:p w14:paraId="60761DF8" w14:textId="09B07972" w:rsidR="00F06170" w:rsidRDefault="00F06170" w:rsidP="004A1288">
      <w:r w:rsidRPr="00F06170">
        <w:rPr>
          <w:b/>
          <w:bCs/>
        </w:rPr>
        <w:t>Step0</w:t>
      </w:r>
      <w:r w:rsidRPr="00F06170">
        <w:rPr>
          <w:b/>
          <w:bCs/>
        </w:rPr>
        <w:t>4</w:t>
      </w:r>
      <w:r w:rsidRPr="00F06170">
        <w:t xml:space="preserve">: </w:t>
      </w:r>
      <w:proofErr w:type="spellStart"/>
      <w:r w:rsidR="004A1288">
        <w:t>Its</w:t>
      </w:r>
      <w:proofErr w:type="spellEnd"/>
      <w:r w:rsidR="004A1288">
        <w:t xml:space="preserve"> not working because that adapter part should be in function</w:t>
      </w:r>
      <w:r w:rsidR="004A1288">
        <w:t xml:space="preserve"> </w:t>
      </w:r>
      <w:r w:rsidR="004A1288">
        <w:t xml:space="preserve">So we copy it into function and make the instances of </w:t>
      </w:r>
      <w:proofErr w:type="spellStart"/>
      <w:r w:rsidR="004A1288">
        <w:t>listview</w:t>
      </w:r>
      <w:proofErr w:type="spellEnd"/>
      <w:r w:rsidR="004A1288">
        <w:t xml:space="preserve"> and adapter above override</w:t>
      </w:r>
      <w:r w:rsidR="004A1288">
        <w:t>.</w:t>
      </w:r>
    </w:p>
    <w:p w14:paraId="1A5A71B0" w14:textId="3E4E343A" w:rsidR="004A1288" w:rsidRDefault="004A1288" w:rsidP="002C3672"/>
    <w:p w14:paraId="36A9F012" w14:textId="006C6FC0" w:rsidR="00F06170" w:rsidRDefault="004A1288" w:rsidP="002C3672">
      <w:r>
        <w:lastRenderedPageBreak/>
        <w:t>.</w:t>
      </w:r>
    </w:p>
    <w:p w14:paraId="2F8C8741" w14:textId="77777777" w:rsidR="004A1288" w:rsidRDefault="004A1288" w:rsidP="002C3672"/>
    <w:p w14:paraId="1A9E6F3D" w14:textId="77777777" w:rsidR="004A1288" w:rsidRDefault="004A1288" w:rsidP="002C3672"/>
    <w:p w14:paraId="605095A2" w14:textId="77777777" w:rsidR="004A1288" w:rsidRDefault="004A1288" w:rsidP="002C3672"/>
    <w:p w14:paraId="465BAA6D" w14:textId="77777777" w:rsidR="004A1288" w:rsidRDefault="004A1288" w:rsidP="002C3672"/>
    <w:p w14:paraId="0823DEC5" w14:textId="77777777" w:rsidR="004A1288" w:rsidRDefault="004A1288" w:rsidP="002C3672"/>
    <w:p w14:paraId="4165BE16" w14:textId="77777777" w:rsidR="004A1288" w:rsidRDefault="004A1288" w:rsidP="002C3672"/>
    <w:p w14:paraId="0F1D6BA1" w14:textId="77777777" w:rsidR="004A1288" w:rsidRDefault="004A1288" w:rsidP="002C3672"/>
    <w:p w14:paraId="5BFC2862" w14:textId="77777777" w:rsidR="004A1288" w:rsidRDefault="004A1288" w:rsidP="002C3672"/>
    <w:p w14:paraId="44347684" w14:textId="77777777" w:rsidR="004A1288" w:rsidRDefault="004A1288" w:rsidP="002C3672"/>
    <w:p w14:paraId="21EF4CC3" w14:textId="77777777" w:rsidR="004A1288" w:rsidRDefault="004A1288" w:rsidP="002C3672"/>
    <w:p w14:paraId="3A25F163" w14:textId="77777777" w:rsidR="004A1288" w:rsidRDefault="004A1288" w:rsidP="002C3672"/>
    <w:p w14:paraId="081411B9" w14:textId="77777777" w:rsidR="004A1288" w:rsidRDefault="004A1288" w:rsidP="002C3672"/>
    <w:p w14:paraId="5B07D178" w14:textId="3AEB8608" w:rsidR="004A1288" w:rsidRDefault="004A1288" w:rsidP="002C3672">
      <w:r w:rsidRPr="004A1288">
        <w:rPr>
          <w:b/>
          <w:bCs/>
          <w:noProof/>
        </w:rPr>
        <w:drawing>
          <wp:anchor distT="0" distB="0" distL="114300" distR="114300" simplePos="0" relativeHeight="251681792" behindDoc="0" locked="0" layoutInCell="1" allowOverlap="1" wp14:anchorId="7BC2BB7D" wp14:editId="6C76656B">
            <wp:simplePos x="0" y="0"/>
            <wp:positionH relativeFrom="column">
              <wp:posOffset>0</wp:posOffset>
            </wp:positionH>
            <wp:positionV relativeFrom="page">
              <wp:posOffset>1200150</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r w:rsidRPr="004A1288">
        <w:rPr>
          <w:b/>
          <w:bCs/>
        </w:rPr>
        <w:t>Step05</w:t>
      </w:r>
      <w:r>
        <w:t xml:space="preserve">: </w:t>
      </w:r>
      <w:r>
        <w:t xml:space="preserve">where you click on name it </w:t>
      </w:r>
      <w:proofErr w:type="gramStart"/>
      <w:r>
        <w:t>show</w:t>
      </w:r>
      <w:proofErr w:type="gramEnd"/>
      <w:r>
        <w:t xml:space="preserve"> us on logcat that you clicked this</w:t>
      </w:r>
    </w:p>
    <w:p w14:paraId="7C2E05BF" w14:textId="78E39999" w:rsidR="004A1288" w:rsidRDefault="004A1288" w:rsidP="002C3672"/>
    <w:p w14:paraId="5A7E704F" w14:textId="77777777" w:rsidR="004A1288" w:rsidRDefault="004A1288" w:rsidP="002C3672"/>
    <w:p w14:paraId="16629AF3" w14:textId="4CC21861" w:rsidR="004A1288" w:rsidRDefault="004A1288" w:rsidP="002C3672">
      <w:r>
        <w:rPr>
          <w:noProof/>
        </w:rPr>
        <w:drawing>
          <wp:anchor distT="0" distB="0" distL="114300" distR="114300" simplePos="0" relativeHeight="251682816" behindDoc="0" locked="0" layoutInCell="1" allowOverlap="1" wp14:anchorId="2A728B6B" wp14:editId="4D2E20C5">
            <wp:simplePos x="0" y="0"/>
            <wp:positionH relativeFrom="margin">
              <wp:align>right</wp:align>
            </wp:positionH>
            <wp:positionV relativeFrom="page">
              <wp:posOffset>5638800</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0D913816" w14:textId="5EABFA6C" w:rsidR="004A1288" w:rsidRDefault="004A1288" w:rsidP="002C3672"/>
    <w:p w14:paraId="77DA2918" w14:textId="2D1BA275" w:rsidR="004A1288" w:rsidRDefault="004A1288" w:rsidP="002C3672"/>
    <w:p w14:paraId="28E931F6" w14:textId="77777777" w:rsidR="004A1288" w:rsidRDefault="004A1288" w:rsidP="002C3672"/>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2698CAC6" w14:textId="7065190F" w:rsidR="004A1288" w:rsidRPr="00430711" w:rsidRDefault="004A1288" w:rsidP="004A128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881B6C5" w14:textId="280B18C5" w:rsidR="004A1288" w:rsidRPr="00F06170" w:rsidRDefault="004A1288" w:rsidP="002C3672"/>
    <w:sectPr w:rsidR="004A1288" w:rsidRPr="00F06170" w:rsidSect="002925A7">
      <w:headerReference w:type="default" r:id="rId41"/>
      <w:footerReference w:type="default" r:id="rId4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EAFF2" w14:textId="77777777" w:rsidR="00273A2C" w:rsidRDefault="00273A2C" w:rsidP="00475EAF">
      <w:pPr>
        <w:spacing w:after="0" w:line="240" w:lineRule="auto"/>
      </w:pPr>
      <w:r>
        <w:separator/>
      </w:r>
    </w:p>
  </w:endnote>
  <w:endnote w:type="continuationSeparator" w:id="0">
    <w:p w14:paraId="460C1587" w14:textId="77777777" w:rsidR="00273A2C" w:rsidRDefault="00273A2C"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E9F70" w14:textId="77777777" w:rsidR="00273A2C" w:rsidRDefault="00273A2C" w:rsidP="00475EAF">
      <w:pPr>
        <w:spacing w:after="0" w:line="240" w:lineRule="auto"/>
      </w:pPr>
      <w:r>
        <w:separator/>
      </w:r>
    </w:p>
  </w:footnote>
  <w:footnote w:type="continuationSeparator" w:id="0">
    <w:p w14:paraId="4E333201" w14:textId="77777777" w:rsidR="00273A2C" w:rsidRDefault="00273A2C"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qQUAN5vnvCwAAAA="/>
  </w:docVars>
  <w:rsids>
    <w:rsidRoot w:val="00D154EE"/>
    <w:rsid w:val="0008290E"/>
    <w:rsid w:val="0009024A"/>
    <w:rsid w:val="001212CC"/>
    <w:rsid w:val="001A73CD"/>
    <w:rsid w:val="00273A2C"/>
    <w:rsid w:val="002925A7"/>
    <w:rsid w:val="002C3672"/>
    <w:rsid w:val="003461C4"/>
    <w:rsid w:val="003D0AF6"/>
    <w:rsid w:val="003F75BD"/>
    <w:rsid w:val="00430711"/>
    <w:rsid w:val="00467303"/>
    <w:rsid w:val="00475EAF"/>
    <w:rsid w:val="004A1288"/>
    <w:rsid w:val="004E085D"/>
    <w:rsid w:val="0055647A"/>
    <w:rsid w:val="00563224"/>
    <w:rsid w:val="005D4812"/>
    <w:rsid w:val="00660663"/>
    <w:rsid w:val="006D66F2"/>
    <w:rsid w:val="00780387"/>
    <w:rsid w:val="00791580"/>
    <w:rsid w:val="007E70C6"/>
    <w:rsid w:val="008106A4"/>
    <w:rsid w:val="00811B17"/>
    <w:rsid w:val="00853163"/>
    <w:rsid w:val="00874676"/>
    <w:rsid w:val="008D2699"/>
    <w:rsid w:val="009326E9"/>
    <w:rsid w:val="009620DC"/>
    <w:rsid w:val="00963558"/>
    <w:rsid w:val="009B34CD"/>
    <w:rsid w:val="009E1F9A"/>
    <w:rsid w:val="00A260E3"/>
    <w:rsid w:val="00A26175"/>
    <w:rsid w:val="00A7607D"/>
    <w:rsid w:val="00AB371C"/>
    <w:rsid w:val="00B645EF"/>
    <w:rsid w:val="00C64B0D"/>
    <w:rsid w:val="00CB2D91"/>
    <w:rsid w:val="00CD15B3"/>
    <w:rsid w:val="00CD7803"/>
    <w:rsid w:val="00CF2809"/>
    <w:rsid w:val="00CF4485"/>
    <w:rsid w:val="00D154EE"/>
    <w:rsid w:val="00E00405"/>
    <w:rsid w:val="00E61135"/>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5</TotalTime>
  <Pages>18</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11</cp:revision>
  <cp:lastPrinted>2020-09-17T07:04:00Z</cp:lastPrinted>
  <dcterms:created xsi:type="dcterms:W3CDTF">2021-03-08T10:02:00Z</dcterms:created>
  <dcterms:modified xsi:type="dcterms:W3CDTF">2021-05-11T14:01:00Z</dcterms:modified>
</cp:coreProperties>
</file>